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LCB016</w:t>
      </w:r>
    </w:p>
    <w:p>
      <w:pPr>
        <w:pStyle w:val="BodyText"/>
      </w:pPr>
      <w:r>
        <w:t xml:space="preserve">Name: Lake Clear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8</w:t>
      </w:r>
    </w:p>
    <w:p>
      <w:pPr>
        <w:pStyle w:val="BodyText"/>
      </w:pPr>
      <w:r>
        <w:t xml:space="preserve">Name: Lake Colby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4</w:t>
      </w:r>
    </w:p>
    <w:p>
      <w:pPr>
        <w:pStyle w:val="BodyText"/>
      </w:pPr>
      <w:r>
        <w:t xml:space="preserve">Name: Lower Saranac Lake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6</w:t>
      </w:r>
    </w:p>
    <w:p>
      <w:pPr>
        <w:pStyle w:val="BodyText"/>
      </w:pPr>
      <w:r>
        <w:t xml:space="preserve">Name: Moose Pond</w:t>
      </w:r>
    </w:p>
    <w:p>
      <w:pPr>
        <w:pStyle w:val="Heading2"/>
      </w:pPr>
      <w:bookmarkStart w:id="24" w:name="mmddyyyy-hhmm-3"/>
      <w:bookmarkEnd w:id="24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8</w:t>
      </w:r>
    </w:p>
    <w:p>
      <w:pPr>
        <w:pStyle w:val="BodyText"/>
      </w:pPr>
      <w:r>
        <w:t xml:space="preserve">Name: Rollins Pond</w:t>
      </w:r>
    </w:p>
    <w:p>
      <w:pPr>
        <w:pStyle w:val="Heading2"/>
      </w:pPr>
      <w:bookmarkStart w:id="25" w:name="mmddyyyy-hhmm-4"/>
      <w:bookmarkEnd w:id="25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0</w:t>
      </w:r>
    </w:p>
    <w:p>
      <w:pPr>
        <w:pStyle w:val="BodyText"/>
      </w:pPr>
      <w:r>
        <w:t xml:space="preserve">Name: Lower Cascade Lake</w:t>
      </w:r>
    </w:p>
    <w:p>
      <w:pPr>
        <w:pStyle w:val="Heading2"/>
      </w:pPr>
      <w:bookmarkStart w:id="26" w:name="mmddyyyy-hhmm-5"/>
      <w:bookmarkEnd w:id="26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2</w:t>
      </w:r>
    </w:p>
    <w:p>
      <w:pPr>
        <w:pStyle w:val="BodyText"/>
      </w:pPr>
      <w:r>
        <w:t xml:space="preserve">Name: Upper Cascade Lake</w:t>
      </w:r>
    </w:p>
    <w:p>
      <w:pPr>
        <w:pStyle w:val="Heading2"/>
      </w:pPr>
      <w:bookmarkStart w:id="27" w:name="mmddyyyy-hhmm-6"/>
      <w:bookmarkEnd w:id="27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2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28" w:name="mmddyyyy-hhmm-7"/>
      <w:bookmarkEnd w:id="28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4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29" w:name="mmddyyyy-hhmm-8"/>
      <w:bookmarkEnd w:id="29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30" w:name="mmddyyyy-hhmm-9"/>
      <w:bookmarkEnd w:id="30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SampleID: 19LCB0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31" w:name="mmddyyyy-hhmm-10"/>
      <w:bookmarkEnd w:id="31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2</w:t>
      </w:r>
    </w:p>
    <w:p>
      <w:pPr>
        <w:pStyle w:val="BodyText"/>
      </w:pPr>
      <w:r>
        <w:t xml:space="preserve">Name: Laurel Lake</w:t>
      </w:r>
    </w:p>
    <w:p>
      <w:pPr>
        <w:pStyle w:val="Heading2"/>
      </w:pPr>
      <w:bookmarkStart w:id="32" w:name="mmddyyyy-hhmm-11"/>
      <w:bookmarkEnd w:id="32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50</w:t>
      </w:r>
    </w:p>
    <w:p>
      <w:pPr>
        <w:pStyle w:val="BodyText"/>
      </w:pPr>
      <w:r>
        <w:t xml:space="preserve">Name: Bryam Lake Reservoir</w:t>
      </w:r>
    </w:p>
    <w:p>
      <w:pPr>
        <w:pStyle w:val="Heading2"/>
      </w:pPr>
      <w:bookmarkStart w:id="33" w:name="mmddyyyy-hhmm-12"/>
      <w:bookmarkEnd w:id="33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34" w:name="mmddyyyy-hhmm-13"/>
      <w:bookmarkEnd w:id="34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35" w:name="mmddyyyy-hhmm-14"/>
      <w:bookmarkEnd w:id="35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36" w:name="mmddyyyy-hhmm-15"/>
      <w:bookmarkEnd w:id="36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4</w:t>
      </w:r>
    </w:p>
    <w:p>
      <w:pPr>
        <w:pStyle w:val="BodyText"/>
      </w:pPr>
      <w:r>
        <w:t xml:space="preserve">Name: Gilbert Lake</w:t>
      </w:r>
    </w:p>
    <w:p>
      <w:pPr>
        <w:pStyle w:val="Heading2"/>
      </w:pPr>
      <w:bookmarkStart w:id="37" w:name="mmddyyyy-hhmm-16"/>
      <w:bookmarkEnd w:id="37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6</w:t>
      </w:r>
    </w:p>
    <w:p>
      <w:pPr>
        <w:pStyle w:val="BodyText"/>
      </w:pPr>
      <w:r>
        <w:t xml:space="preserve">Name: Goey Pond</w:t>
      </w:r>
    </w:p>
    <w:p>
      <w:pPr>
        <w:pStyle w:val="Heading2"/>
      </w:pPr>
      <w:bookmarkStart w:id="38" w:name="mmddyyyy-hhmm-17"/>
      <w:bookmarkEnd w:id="38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39" w:name="mmddyyyy-hhmm-18"/>
      <w:bookmarkEnd w:id="39"/>
      <w:r>
        <w:t xml:space="preserve">mm/dd/yyyy hh:mm</w:t>
      </w:r>
    </w:p>
    <w:p>
      <w:pPr>
        <w:pStyle w:val="FirstParagraph"/>
      </w:pPr>
      <w:r>
        <w:t xml:space="preserve">DOC (pres H2SO4)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40" w:name="mmddyyyy-hhmm-19"/>
      <w:bookmarkEnd w:id="40"/>
      <w:r>
        <w:t xml:space="preserve">mm/dd/yyyy hh:mm</w:t>
      </w:r>
    </w:p>
    <w:p>
      <w:pPr>
        <w:pStyle w:val="FirstParagraph"/>
      </w:pPr>
      <w:r>
        <w:t xml:space="preserve">DOC (pres H2SO4)</w:t>
      </w:r>
    </w:p>
    <w:sectPr w:rsidR="00A47B35" w:rsidSect="00244CF5">
      <w:pgSz w:w="12240" w:h="15840"/>
      <w:pgMar w:top="792" w:right="720" w:bottom="720" w:left="720" w:header="720" w:footer="720" w:gutter="0"/>
      <w:cols w:num="3"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6E007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A5C55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1EF5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AC9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DEEB0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8D83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826D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C486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83A4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02EA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15d4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7F6D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F2F2F2" w:themeColor="background1" w:themeShade="F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20:03:47Z</dcterms:created>
  <dcterms:modified xsi:type="dcterms:W3CDTF">2019-06-05T20:03:47Z</dcterms:modified>
</cp:coreProperties>
</file>